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w:t>
      </w:r>
      <w:r>
        <w:t xml:space="preserve"> </w:t>
      </w:r>
      <w:r>
        <w:t xml:space="preserve">ชั้น</w:t>
      </w:r>
      <w:r>
        <w:t xml:space="preserve"> </w:t>
      </w:r>
      <w:r>
        <w:t xml:space="preserve">ม.4</w:t>
      </w:r>
      <w:r>
        <w:t xml:space="preserve"> </w:t>
      </w:r>
      <w:r>
        <w:t xml:space="preserve">เรื่อง</w:t>
      </w:r>
      <w:r>
        <w:t xml:space="preserve"> </w:t>
      </w:r>
      <w:r>
        <w:t xml:space="preserve">เซ็ตและการดำเนินการของเซ็ต</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อันนี้แล้วกันครับ ครับผม ทีนี้อันดับที่ 2 ต่อมา</w:t>
      </w:r>
    </w:p>
    <w:p>
      <w:pPr>
        <w:pStyle w:val="BodyText"/>
      </w:pPr>
      <w:r>
        <w:t xml:space="preserve">(อาจารย์) ฮัลโหล ฮัลโหล เทสต์บทที่ 1 ที่มาและผู้คิดค้นทฤษฎีบนโลกใบนี้ไม่ว่าจะเป็นสิ่งมีชีวิตก็ดี สิ่งไม่มีชีวิตก็ดี มนุษย์ที่ได้ชื่อว่าเป็นสัตว์ประเสริฐ เจ้าระเบียบจึงอยู่นิ่งเฉยไม่ได้ที่สิ่งเหล่านี้กระจัดกระจายรกหูรกตาว่าแล้ว มนุษย์จึงคิดวิธีการทำให้สิ่งต่าง ๆ เหล่านั้นอยู่ด้วยกันเป็นระบบระเบียบ ด้วยวิธีการแบ่งสิ่งเหล่านั้นออกเป็นกลุ่ม ๆ ประเภทที่ว่า สิ่งนั้นต้องมีคุณสมบัติเหมือนกัน ได้ยินไหมคะ สวัสดีค่ะ โอเค ได้นะคะ</w:t>
      </w:r>
    </w:p>
    <w:p>
      <w:pPr>
        <w:pStyle w:val="BodyText"/>
      </w:pPr>
      <w:r>
        <w:t xml:space="preserve">(ล่าม) ได้ยิน…</w:t>
      </w:r>
    </w:p>
    <w:p>
      <w:pPr>
        <w:pStyle w:val="BodyText"/>
      </w:pPr>
      <w:r>
        <w:t xml:space="preserve">(อาจารย์) สวัสดีค่ะ คุณครู ครูปิ๊กนะคะ เป็นคุณครูสอนวิชาคณิตศาสตร์แต่ว่านักเรียน…</w:t>
      </w:r>
    </w:p>
    <w:p>
      <w:pPr>
        <w:pStyle w:val="BodyText"/>
      </w:pPr>
      <w:r>
        <w:t xml:space="preserve">(ล่าม) คุณครูคะ คุณครูได้ยินเสียงฝั่งล่ามไหมคะ ค่ะ ก็เดี๋ยวจะเริ่มทำการเรียนการสอนเลยนะคะ เห็นพี่ไหม เดี๋ยวพี่พี่แนะนำตัวก่อนนะคะ พี่ชื่อ ครูปิ๊ก ครูปิ๊ก ครูปิกค่ะ ภาษามืออย่างนี้นะคะ ใช่</w:t>
      </w:r>
    </w:p>
    <w:p>
      <w:pPr>
        <w:pStyle w:val="BodyText"/>
      </w:pPr>
      <w:r>
        <w:t xml:space="preserve">(ล่าม) คุณครูคะ</w:t>
      </w:r>
    </w:p>
    <w:p>
      <w:pPr>
        <w:pStyle w:val="BodyText"/>
      </w:pPr>
      <w:r>
        <w:t xml:space="preserve">(อาจารย์) กัญลักษณ์ก็คือครูที่ถือร่ม ใช่ ค่ะ ไม่ต้องใส่ร่มแปลกไปนะคะ ใช่</w:t>
      </w:r>
    </w:p>
    <w:p>
      <w:pPr>
        <w:pStyle w:val="BodyText"/>
      </w:pPr>
      <w:r>
        <w:t xml:space="preserve">(ล่าม) ค่ะ มือเดียวค่ะ มือเดียวค่ะ ใช่ เด็ก ๆ แนะนำตัวก่อนนะคะ เด็ก ๆ แนะนำตัวก่อนนะคะ อันนี้คือนักเรียนห้อง ม. ขึ้นมาแนะนำตัวก่อนกับล่าม เพราะว่าเวลาล่ามจะได้ใช้ภาษามือ ชื่อภาษามือ</w:t>
      </w:r>
    </w:p>
    <w:p>
      <w:pPr>
        <w:pStyle w:val="BodyText"/>
      </w:pPr>
      <w:r>
        <w:t xml:space="preserve">(ล่าม) ครูคะ มาอยู่ตรงกล้องได้ไหมคะ ล่ามมองไม่เห็นค่ะ ทางล่ามมองไม่เห็น</w:t>
      </w:r>
    </w:p>
    <w:p>
      <w:pPr>
        <w:pStyle w:val="BodyText"/>
      </w:pPr>
      <w:r>
        <w:t xml:space="preserve">(อาจารย์) ไกลใช่ไหมคะ มองไม่เห็น ต้อง… แนะนำชื่อ คนนี้ชื่อไตรเทพนะคะ ชื่อภาษามือ ไตรเทพมันก็ได้อยู่นะ ที่จอเราเห็น แต่ที่จอเขาเห็นจะเล็กไปไหม คนต่อไปค่ะ อ๋อ อ๋อ เอาตัวนี้ออก อ๋อ มองชัดขึ้นไหมคะ คนนี้ชื่อรัชชานนท์นะคะ รัชชานนท์นะคะ ร เรือ ใส่ตรงข้อมือค่ะ คนต่อไปลูก ค่ะ คนต่อมาค่ะ คนนี้น้องปิ่น มองตรงนู้นลูก ร้อยเมตร แต่ก่อนตอนเป็นเด็กวิ่งหนีคุณครูนี้ 100 เมตรเลย ก็เลยได้ฉายาจ่อย 100 เมช้า ๆ นะลูก ช้า ๆ ช้า ๆ คนนี้น้อง มอส เชิญค่ะ ขอบคุณมาก ก็จะได้หันหลัง ใช่ค่ะ ขออนุญาตย้ายมุมกล้องแป๊ปหนึ่งนะคะ เพราะตอนนี้ครูก็มองล่ามอย่างเดียว อันนี้สอนจริงนะคะ ไม่ได้ทดสอบน่ะ</w:t>
      </w:r>
    </w:p>
    <w:p>
      <w:pPr>
        <w:pStyle w:val="BodyText"/>
      </w:pPr>
      <w:r>
        <w:t xml:space="preserve">(ล่าม) ฮัลโหล</w:t>
      </w:r>
    </w:p>
    <w:p>
      <w:pPr>
        <w:pStyle w:val="BodyText"/>
      </w:pPr>
      <w:r>
        <w:t xml:space="preserve">(อาจารย์) คุณครูได้ยินค่ะ</w:t>
      </w:r>
    </w:p>
    <w:p>
      <w:pPr>
        <w:pStyle w:val="BodyText"/>
      </w:pPr>
      <w:r>
        <w:t xml:space="preserve">(ล่าม) ได้ยินแล้วใช่ไหมคะ โอเคค่ะ พร้อมไหมคะ นักเรียนพร้อมที่จะเรียนไหมคะวันนี้ วันนี้นะคะ เริ่มแรกเลยที่เราจะเรียนกัน หัวข้อนะคะ วันนี้เราจะเรียนเรื่อง เซต นะคะ ที่มา แล้วก็ผู้ที่คิดค้นทฤษฎีเกี่ยวกับเซตนะคะ นักเรียนใครเคยไป Big C บ้าง ยกมือหน่อยค่ะ เคยไปไหม มีใครเคยไป Big C ไหม ถ้าใครเคยไป Big C ไม่เคยไปหรือ Big C Makro ไม่เคยหรือคะ ที่เราไป Big C เราไปซื้อของ เอาง่าย ๆ มีใครเคยไปเซเวนไหม เซเวนรู้จักไหมคะ เซเว่นรู้จักไหม ถ้ารู้จักยกมือขึ้น ตอบคุณครูที่เป็นล่ามด้วยนะคะ ใครเคยไปเซเว่นบ้าง ยกมือขึ้น ใครเคยไปเซเวน ยกมือขึ้น โอเค แสดงว่าเคยไปนะคะ เคยไป ทีนี้ขอถามหน่อยในเซเวนนี่ เขาจัดของเป็นอย่างไรบ้างคะ ถ้าเราอยากไปซื้อปากกา ถ้าอยากไปซื้อปากกา เราจะรู้ไหมว่าเราต้องเดินเข้าไปตรงไหน เรารู้ไหม เรารู้ตำแหน่งที่วางปากกาไหมคะ ในเซเวนน่ะ รู้ ถ้าสมมติว่าเราจะซื้อนมล่ะคะ เราเดินเข้าไป เราจะต้องเข้าไปซื้อตรงไหน เรารู้ไหมตำแหน่งที่เขาวางนมอยู่ตรงไหน อันนี้นะคะ จริง ๆ แล้วมันเป็นการจัดหมวดหมู่ในสิ่งที่คล้าย ๆ กัน อย่างเช่น ปากกา ดินสอ ยางลบนะคะ สมุดนี่เป็นอุปกรณ์การเรียน เขาก็จะจัดเอาไว้เป็นโซนหนึ่ง เป็นโซนหนึ่งแยกกลุ่ม ก็คือการแยกกลุ่มสิ่งของที่มีคุณสมบัติเหมือน ๆ กัน เอาไว้ในกลุ่มเดียวกันนะคะ อย่างเครื่องดื่ม นม น้ำอัดลมนะคะ หรือว่าน้ำเปล่า พวกนี้ก็จะแยกเอาไปวางไว้อีกที่หนึ่ง จะไม่เอาไปวางปนกันนะคะ มันเป็นการใช้คุณสมบัติเรื่องนี้ ก็คือการจัดสิ่งของที่เหมือน ๆ กัน คล้าย ๆ กัน เอามาอยู่ด้วยกันเป็นหมวดหมู่นะคะ มันจะเป็นเรื่องของเซตนั่นเอง ถ้าเรามองดี ๆ เซตมีอยู่ทั่วไปในชีวิตประจำวันของเรานะคะ คำนี้เด็ก ๆ อาจจะได้ยินมาใหม่นะ เป็นคำใหม่ที่ได้ยินเลย ก็คือเซตนะคะ คำนี้ เซต จำให้ได้นะคะ การสะกด สะกดเขียนให้ถูกนะคะ นักเรียนไม่เคยได้ยินคำนี้มาเลย เพราะว่าเราไม่เคยเรียนเรื่องนี้เลยนะคะ เรามาเจอเรื่อง เซต ตอน ม. 4 เคยเรียนมาไหม เคยเรียนหรือยัง เดี๋ยวจะลอง…</w:t>
      </w:r>
    </w:p>
    <w:p>
      <w:pPr>
        <w:pStyle w:val="BodyText"/>
      </w:pPr>
      <w:r>
        <w:t xml:space="preserve">(ล่าม) ไม่เคยครับ</w:t>
      </w:r>
    </w:p>
    <w:p>
      <w:pPr>
        <w:pStyle w:val="BodyText"/>
      </w:pPr>
      <w:r>
        <w:t xml:space="preserve">(อาจารย์) โอเค เหมือนกันในห้องเรียนเรานะคะ ในห้องนี้ ในห้องนี้ ถือว่าเป็นกลุ่มหนึ่งใช่ไหม ถ้าเราแบ่งสิ่งที่มันเหมือน ๆ กัน คล้าย ๆ กัน เราจะพบใครบ้างที่อยู่ในห้องนี้ คนที่อยู่ในห้องนี้มีใครบ้างคะ รัชชานนท์ รัชชานนท์ตอบหน่อยลูก ล่ามจำดีมากเลยน่ะ บอกแป๊บเดียว รัชชานนต์ตอบหน่อย ในห้องนี้มีใครอยู่บ้าง ยืนตอบเลยค่ะ มีใครบ้างมองตอนนี้ มองตอนนี้ มีใครอยู่บ้าง</w:t>
      </w:r>
    </w:p>
    <w:p>
      <w:pPr>
        <w:pStyle w:val="BodyText"/>
      </w:pPr>
      <w:r>
        <w:t xml:space="preserve">(ล่าม) มีนักเรียนครับ</w:t>
      </w:r>
    </w:p>
    <w:p>
      <w:pPr>
        <w:pStyle w:val="BodyText"/>
      </w:pPr>
      <w:r>
        <w:t xml:space="preserve">(อาจารย์) มีใคร</w:t>
      </w:r>
    </w:p>
    <w:p>
      <w:pPr>
        <w:pStyle w:val="BodyText"/>
      </w:pPr>
      <w:r>
        <w:t xml:space="preserve">(ล่าม) มีครูกับนักเรียนครับ มีคุณครู มีเพื่อน ๆ กับนักเรียน</w:t>
      </w:r>
    </w:p>
    <w:p>
      <w:pPr>
        <w:pStyle w:val="BodyText"/>
      </w:pPr>
      <w:r>
        <w:t xml:space="preserve">(ล่าม) นักเรียนครับ ใช่ครับ</w:t>
      </w:r>
    </w:p>
    <w:p>
      <w:pPr>
        <w:pStyle w:val="BodyText"/>
      </w:pPr>
      <w:r>
        <w:t xml:space="preserve">(อาจารย์) ถูกค่ะ เพราะฉะนั้น เวลาเราจะแบ่งนะคะ เรื่องของเซต ก็คือสิ่งของที่เหมือน ๆ กันนะ ถ้าเราระบุว่าเซตของคนที่อยู่ในห้องเรียนออนไลน์ตอนนี้ ก็จะแบ่งเป็น 2 กลุ่มด้วยกัน ก็คือเซตของคุณครูแล้วก็เซตของนักเรียนนั่นเองนะคะ นักเรียนพอจะเข้าใจ อันนี้คือเรื่องทั่วไปในชีวิตประจำวันของเรานะคะ เหมือนกันกับนักเรียนที่เราดูนะคะ มันก็จะแบ่งอุปกรณ์ต่าง ๆ ที่อยู่ในห้อง โต๊ะ เก้าอี้นะคะ อันนี้ก็จะเป็นเฟอร์นิเจอร์ไปนะคะ ส่วนอุปกรณ์อย่างเช่น เครื่อง… พัดลม คอมพิวเตอร์ ทีวี ก็จะเป็นเครื่องใช้ไฟฟ้า อันนี้คือการแบ่งหมวดหมู่ แบ่งสิ่งของให้เป็นหมวดหมู่นะคะ ทีนี้เรามาดูกันว่า เอ๊ะ เรื่องเซตเป็นมาอย่างไร ใครเป็นคนก่อตั้งขึ้นมา ใครเป็นคนคิดในเรื่องนี้นะคะ นักเรียนเห็นภาพไหมคะ อันนี้ก็คือโลกนั่นเอง โลกของเรามีสิ่งต่าง ๆ มากมายนะคะ มันจะมีทั้งสิ่งที่มีชีวิตและสิ่งที่ไม่มีชีวิต ถ้าแบ่งเป็นหมวดหมู่ใหญ่ ๆ ถูกต้องไหมคะ แบ่งได้ 2 กลุ่ม นักเรียนเห็น… มองในภาพมีอะไรบ้างคะ ที่นักเรียนมองเห็น ตอบได้เลยค่ะ ทำภาษามือตอบได้เลยในภาพพบอะไรบ้างคะ</w:t>
      </w:r>
    </w:p>
    <w:p>
      <w:pPr>
        <w:pStyle w:val="BodyText"/>
      </w:pPr>
      <w:r>
        <w:t xml:space="preserve">(ล่าม) มองไม่เห็นนักเรียนตอบเลยค่ะครู</w:t>
      </w:r>
    </w:p>
    <w:p>
      <w:pPr>
        <w:pStyle w:val="BodyText"/>
      </w:pPr>
      <w:r>
        <w:t xml:space="preserve">(ล่าม) โอเคค่ะ ขอให้น้องทำภาษามือใหม่ได้ไหมคะ</w:t>
      </w:r>
    </w:p>
    <w:p>
      <w:pPr>
        <w:pStyle w:val="BodyText"/>
      </w:pPr>
      <w:r>
        <w:t xml:space="preserve">(อาจารย์) ขอนักเรียนทำภาษามือใหม่ ไม่ตอบใหม่ค่ะ ทีละคนทีละคน ไตรเทพ ไตรมองเห็นอะไรในภาพนี้อะไรคะ มองเห็นอะไรในภาพนี้ น้ำ</w:t>
      </w:r>
    </w:p>
    <w:p>
      <w:pPr>
        <w:pStyle w:val="BodyText"/>
      </w:pPr>
      <w:r>
        <w:t xml:space="preserve">(ล่าม) เห็นปลาครับ</w:t>
      </w:r>
    </w:p>
    <w:p>
      <w:pPr>
        <w:pStyle w:val="BodyText"/>
      </w:pPr>
      <w:r>
        <w:t xml:space="preserve">(อาจารย์) อ๋อ เห็นปลาเก่งมากค่ะ มีอะไรอีก</w:t>
      </w:r>
    </w:p>
    <w:p>
      <w:pPr>
        <w:pStyle w:val="BodyText"/>
      </w:pPr>
      <w:r>
        <w:t xml:space="preserve">(ล่าม) เห็นน้ำค่ะ</w:t>
      </w:r>
    </w:p>
    <w:p>
      <w:pPr>
        <w:pStyle w:val="BodyText"/>
      </w:pPr>
      <w:r>
        <w:t xml:space="preserve">(อาจารย์) เห็นน้ำนะคะ น้องไออุ่นเพิ่งมา</w:t>
      </w:r>
    </w:p>
    <w:p>
      <w:pPr>
        <w:pStyle w:val="BodyText"/>
      </w:pPr>
      <w:r>
        <w:t xml:space="preserve">(ล่าม) ค่ะ ตอบน้ำเหมือนกันค่ะ เห็นหญ้าค่ะ</w:t>
      </w:r>
    </w:p>
    <w:p>
      <w:pPr>
        <w:pStyle w:val="BodyText"/>
      </w:pPr>
      <w:r>
        <w:t xml:space="preserve">(อาจารย์) เห็นหญ้า</w:t>
      </w:r>
    </w:p>
    <w:p>
      <w:pPr>
        <w:pStyle w:val="BodyText"/>
      </w:pPr>
      <w:r>
        <w:t xml:space="preserve">(อาจารย์) อ๋อ มี</w:t>
      </w:r>
    </w:p>
    <w:p>
      <w:pPr>
        <w:pStyle w:val="BodyText"/>
      </w:pPr>
      <w:r>
        <w:t xml:space="preserve">(ล่าม) เห็นต้นไหมค่ะ</w:t>
      </w:r>
    </w:p>
    <w:p>
      <w:pPr>
        <w:pStyle w:val="BodyText"/>
      </w:pPr>
      <w:r>
        <w:t xml:space="preserve">(อาจารย์) อ๋อ ใช่ มีอะไรอีกคะ หมดหรือยัง</w:t>
      </w:r>
    </w:p>
    <w:p>
      <w:pPr>
        <w:pStyle w:val="BodyText"/>
      </w:pPr>
      <w:r>
        <w:t xml:space="preserve">(ล่าม) เห็นภูเขาค่ะ</w:t>
      </w:r>
    </w:p>
    <w:p>
      <w:pPr>
        <w:pStyle w:val="BodyText"/>
      </w:pPr>
      <w:r>
        <w:t xml:space="preserve">(อาจารย์) ภูเขานะคะ ถูกต้อง มีอะไรอีกคะสิ่งที่มนุษย์สร้างขึ้น</w:t>
      </w:r>
    </w:p>
    <w:p>
      <w:pPr>
        <w:pStyle w:val="BodyText"/>
      </w:pPr>
      <w:r>
        <w:t xml:space="preserve">(ล่าม) มีบ้านค่ะ</w:t>
      </w:r>
    </w:p>
    <w:p>
      <w:pPr>
        <w:pStyle w:val="BodyText"/>
      </w:pPr>
      <w:r>
        <w:t xml:space="preserve">(อาจารย์) ใช่ ในนี้มีบ้านนะคะ ที่เป็นตึก ๆ นี้อาจจะเป็นโรงแรมก็ได้ โอเค ทุกสิ่งทุกอย่างที่อยู่ในภาพนี้ คือ สิ่งมีชีวิตกับสิ่งที่ไม่มีชีวิต มันจะอยู่ปนกันบนโลกใบนี้ ถ้าทุกสิ่งทุกอย่างที่อยู่ปนกันอย่างนี้มันไม่มีระเบียบเวลานำมาจัด หรือนำมาใช้นี่ มันจะยาก มันก็จะเกิดความยุ่งยากนะ แล้วก็จะล่าช้า เคยไหมนักเรียนเวลากระเป๋านักเรียนน่ะ เอาทุกอย่างใส่ลงไปในนั้น เวลาเราจะหาดินสอสักแท่งหนึ่งนี่ มันไม่เป็นระเบียบ มันวางไม่ถูกที่นะคะ เราไม่ได้จัดหมวดหมู่ จะทำให้เกิดการช้านะ แล้วก็หาลำบาก ทีนี้เรามารู้กันนะคะ ว่าเซตนี่เป็นการแบ่งสิ่งของออกตามคุณสมบัติ เป็นกลุ่ม ๆ เพื่อให้เกิดความสะดวกในการใช้งานนะคะ แล้วก็เอาไปต่อยอดได้อีกในขั้นต่อไป จากภาพนี้มันอยู่บนโลกนี้ อยู่ด้วยกันอย่างมีความสุข แต่ว่าเวลาเราเรียกใช้นะคะ เราก็เลยจะต้องเอามาจัดเป็นหมวดเป็นหมู่นะคะ โดยแบ่งเป็นหมวดหมู่อย่างไร โดยแบ่งเป็นสิ่งที่มีชีวิตนะคะ อย่างเช่นอะไรบ้างที่มีชีวิต ปลา มีชีวิตไหมคะ สิ่งที่มีชีวิต ก็คือสิ่งที่มีการเจริญเติบโตนะคะ แล้วก็มีการกินนะคะ หมายถึงต้องรับประทาน ต้องมีอาหารนะคะ อย่างเช่น ต้นไหม ต้นไม้ ก็มีการเจริญเติบโตนะ สิ่งที่ไม่มีชีวิตมีอะไรบ้าง ในนี้ ภูเขานะคะ ภูเขาไม่มีการเจริญเติบโต บ้าน อาคาร ตึกนะคะ แล้วก็น้ำ พวกนี้นะคะ ก็จะเป็นสิ่งที่ไม่มีชีวิต นักเรียนเข้าใจไหมคะ นักเรียนพอจะเข้าใจไหม โอเค สไลด์ถัดไป</w:t>
      </w:r>
    </w:p>
    <w:p>
      <w:pPr>
        <w:pStyle w:val="BodyText"/>
      </w:pPr>
      <w:r>
        <w:t xml:space="preserve">(ล่าม) เข้าใจค่ะ เข้าใจครับ</w:t>
      </w:r>
    </w:p>
    <w:p>
      <w:pPr>
        <w:pStyle w:val="BodyText"/>
      </w:pPr>
      <w:r>
        <w:t xml:space="preserve">(อาจารย์) สไลด์ถัดไปค่ะ นี่แหละ ที่เขาบอกว่า นี่ มันอยู่ยุ่ง ๆ กันนะ เราก็เลยทำอย่างไร มาคิดวิธีการว่าทำอย่างไรนะคะ จึงจะมาจัดระเบียบพวกนี้ให้ได้ เรามาดูเรามาดูวิธีการนะ เห็นไหมคะ เราก็เริ่มมีวิธีการ เขาจะเริ่มมีคนคนหนึ่งขึ้นมา มันจะต้องมีคนที่เป็นคนคิดริเริ่มที่จะมาจัดระเบียบตัวนี้ในกลุ่มในโลกนี้ที่เขาหยิบออกมา มีกลุ่มของอะไรคะ สิ่งมีชีวิตก็แบ่งย่อยออกมาเป็นสัตว์ถูกไหม ที่นักเรียนบอกว่า ปลา นกนะคะ แล้วก็ไก่นี่ เป็นสิ่งที่มีชีวิตอยู่ในกลุ่มของสัตว์นะคะ คุณสมบัติเหมือนกันแล้วก็มีสิ่งก่อสร้างนะคะ สิ่งก่อสร้างมีอะไรบ้าง ตัวนี้ก็คือโดนดึงออกมาแล้ว โรงแรมแล้วก็มีบ้านมีหลายลักษณะที่เป็นสิ่งก่อสร้างนอกจากนั้น เป็นหมวดของอะไร เป็นกลุ่มของต้นไม้ ถูกต้องค่ะ เพราะว่าต้นไม้ก็มีหลายแบบหลายชนิดนะคะ ก็จะอยู่ในหมวดของต้นไม้ เราเอามาจัด จากสิ่งที่เราเห็นอยู่ในภาพแรกบนโลก เราสามารถเอามาจัดเป็นหมวดหมู่แยกไปตามคุณสมบัติของสิ่งเหล่านั้นได้ทั้งหมด 4 กลุ่มด้วยกันนะคะ ประกอบไปด้วยกลุ่มของสัตว์ต่อมา ก็คือสิ่งก่อสร้าง กลุ่มของต้นไม้ กลุ่มของภูเขา โอเคไหม เดี๋ยว… เนื้อหาก็จะแบบนี้นะคะ เดี๋ยวขออนุญาต… ภาพดีขึ้นไหมคะ ล่ามดูชัดขึ้นไหมคะ</w:t>
      </w:r>
    </w:p>
    <w:p>
      <w:pPr>
        <w:pStyle w:val="BodyText"/>
      </w:pPr>
      <w:r>
        <w:t xml:space="preserve">(ล่าม) ชัดค่ะ แต่ว่าถ้าตอบคำถามน่ะค่ะ อาจจะต้องซูมน้อยน้องหน่อยค่ะคุณครู เพราะว่าไม่เห็นภาษามือค่ะ</w:t>
      </w:r>
    </w:p>
    <w:p>
      <w:pPr>
        <w:pStyle w:val="BodyText"/>
      </w:pPr>
      <w:r>
        <w:t xml:space="preserve">(อาจารย์) อ๋อ ไม่เกี่ยวกับสว่างไม่สว่าง แสดงว่าภาพจะต้องใหญ่ ตอนนี้นี่ ถ้าซูมขนาดนี้ ตอบได้อยู่ใช่ไหมคะ จะมองเห็นไหมคะ</w:t>
      </w:r>
    </w:p>
    <w:p>
      <w:pPr>
        <w:pStyle w:val="BodyText"/>
      </w:pPr>
      <w:r>
        <w:t xml:space="preserve">(ล่าม) ให้น้องทำภาษามือให้ดูหน่อยได้ไหมคะ เห็นอยู่ค่ะคุณครู เห็นค่ะ เห็นภาษามือค่ะ</w:t>
      </w:r>
    </w:p>
    <w:p>
      <w:pPr>
        <w:pStyle w:val="BodyText"/>
      </w:pPr>
      <w:r>
        <w:t xml:space="preserve">(อาจารย์) ค่ะ</w:t>
      </w:r>
    </w:p>
    <w:p>
      <w:pPr>
        <w:pStyle w:val="BodyText"/>
      </w:pPr>
      <w:r>
        <w:t xml:space="preserve">(อาจารย์) ค่ะ เดี๋ยวตอนนี้ขออนุญาตจัดรูปให้มาใกล้อีกนิดหนึ่งนะคะ ค่ะ เดี๋ยวเราจะให้น้องทำภาษามือ ถ้าสมมติคนที่อยู่ไกลสุดน่ะค่ะ จะมองเห็นไหมนะคะ</w:t>
      </w:r>
    </w:p>
    <w:p>
      <w:pPr>
        <w:pStyle w:val="BodyText"/>
      </w:pPr>
      <w:r>
        <w:t xml:space="preserve">(ล่าม) โอเคค่ะ มองเห็นไหมคะ ว่าน้องเขา… มองไม่เห็น</w:t>
      </w:r>
    </w:p>
    <w:p>
      <w:pPr>
        <w:pStyle w:val="BodyText"/>
      </w:pPr>
      <w:r>
        <w:t xml:space="preserve">(ล่าม) มองเห็นไม่ชัดเลยค่ะ</w:t>
      </w:r>
    </w:p>
    <w:p>
      <w:pPr>
        <w:pStyle w:val="BodyText"/>
      </w:pPr>
      <w:r>
        <w:t xml:space="preserve">(อาจารย์) ถ้าน้องยืนล่ะคะ ตรงนี้</w:t>
      </w:r>
    </w:p>
    <w:p>
      <w:pPr>
        <w:pStyle w:val="BodyText"/>
      </w:pPr>
      <w:r>
        <w:t xml:space="preserve">(ล่าม) มันจับภาษามือไม่ได้ค่ะคุณครู</w:t>
      </w:r>
    </w:p>
    <w:p>
      <w:pPr>
        <w:pStyle w:val="BodyText"/>
      </w:pPr>
      <w:r>
        <w:t xml:space="preserve">(อาจารย์) ต้องเป็น…ไม่เป็นอะไร ก็คือล่าม… คุณครูคะไม่ได้ยินเสียงเลยค่ะ</w:t>
      </w:r>
    </w:p>
    <w:p>
      <w:pPr>
        <w:pStyle w:val="BodyText"/>
      </w:pPr>
      <w:r>
        <w:t xml:space="preserve">(อาจารย์) ถ้าสมมติว่าครูจะ ถ้าคุณครูถามแล้วก็เรียกเด็กไปตอบ คุณครูจะให้เด็กออกมาตอบหน้ากล้จะได้มองเห็นชัดเจนในคำตอบ</w:t>
      </w:r>
    </w:p>
    <w:p>
      <w:pPr>
        <w:pStyle w:val="BodyText"/>
      </w:pPr>
      <w:r>
        <w:t xml:space="preserve">(ล่าม) ได้ค่ะ</w:t>
      </w:r>
    </w:p>
    <w:p>
      <w:pPr>
        <w:pStyle w:val="BodyText"/>
      </w:pPr>
      <w:r>
        <w:t xml:space="preserve">(อาจารย์) ค่ะ ๆ ขอเชิญรัชชานท์ รัชชานนท์ ไปยืนตรงหน้ากล้องนะคะ ตอนนี้ได้ไหมคะ ถามภาษามือได้เลย ให้น้องเล่าว่าในใน…</w:t>
      </w:r>
    </w:p>
    <w:p>
      <w:pPr>
        <w:pStyle w:val="BodyText"/>
      </w:pPr>
      <w:r>
        <w:t xml:space="preserve">(ล่าม) สวัสดีครับ ผมชื่อรัชชานนท์นะครับ ชื่อภาษามือแบบนี้ครับ</w:t>
      </w:r>
    </w:p>
    <w:p>
      <w:pPr>
        <w:pStyle w:val="BodyText"/>
      </w:pPr>
      <w:r>
        <w:t xml:space="preserve">(อาจารย์) จากสิ่งที่น้องเขาเห็นในภาพเมื่อกี้น่ะค่ะ ในโลกนี้เขาเห็นอะไรบ้างคะ จากภาพเมื่อกี้นี้</w:t>
      </w:r>
    </w:p>
    <w:p>
      <w:pPr>
        <w:pStyle w:val="BodyText"/>
      </w:pPr>
      <w:r>
        <w:t xml:space="preserve">(ล่าม) เห็นแล้วครับ จำได้ครับ จะมีแบ่งเป็นกลุ่มนะครับ จะมีกลุ่มสัตว์ มีปลา มีภูเขา มีต้นหญ้า มีนก มีบ้าน มีโรงแรมครับ โอเค แสดงว่าคนนี้ตั้งใจดูนะคะ เก่งมากค่ะ ขอบคุณค่ะ เดี๋ยว… ตอนนี้ขอจัดในห้องอีกแป๊บหนึ่งนะคะ ตอนนี้ตำแหน่งรูปยังไม่ได้ ต่อไปน้องปลื้มนะคะ โอเค มองชัดไหมคะ ตำแหน่งตรงนี้ ให้ปลื้มทำภาษามือแนะนำตัวเองค่ะ</w:t>
      </w:r>
    </w:p>
    <w:p>
      <w:pPr>
        <w:pStyle w:val="BodyText"/>
      </w:pPr>
      <w:r>
        <w:t xml:space="preserve">(ล่าม) สวัสดีครับ ผมชื่อนะครับ ชื่อภาษามือแบบนี้นะครับ โลกนะครับ ข้างในโลกก็จะมีบ้านครับ</w:t>
      </w:r>
    </w:p>
    <w:p>
      <w:pPr>
        <w:pStyle w:val="BodyText"/>
      </w:pPr>
      <w:r>
        <w:t xml:space="preserve">(อาจารย์) โอเคค่ะ โอเค ไปนั่งค่ะ ขอบคุณมาก ต่อไปให้อีกคนหนึ่งนะคะ ปิดเทอมที่บ้านทำอะไรบ้าง</w:t>
      </w:r>
    </w:p>
    <w:p>
      <w:pPr>
        <w:pStyle w:val="BodyText"/>
      </w:pPr>
      <w:r>
        <w:t xml:space="preserve">(ล่าม) ทำงานบ้านค่ะ กวาดบ้าน ทำความสะอาดบ้าน ล้างจานค่ะ แล้วก็เช็ดของในบ้านค่ะ</w:t>
      </w:r>
    </w:p>
    <w:p>
      <w:pPr>
        <w:pStyle w:val="BodyText"/>
      </w:pPr>
      <w:r>
        <w:t xml:space="preserve">(อาจารย์) โอเคค่ะ แสดงว่าโอเคแล้วนะคะ ในการตำแหน่ง ถ้าสมมติเวลาลูกจะถามคำถาม ก็เดี๋ยวให้เรียกเด็กออกมาตรงนี้ ตำแหน่งนี้เลยนะคะ โอเค เสียงชัดนะคะ เสียงของคุณครูออกไปตรงนู้นชัด เสียงล่าม… ค่ะ โอเค</w:t>
      </w:r>
    </w:p>
    <w:p>
      <w:pPr>
        <w:pStyle w:val="BodyText"/>
      </w:pPr>
      <w:r>
        <w:t xml:space="preserve">(ล่าม) คุณครูได้ยินเสียงล่ามชัดเจนไหมคะ ค่ะ โอเคมากค่ะ ขอบพระคุณล่ามมากนะคะ</w:t>
      </w:r>
    </w:p>
    <w:p>
      <w:pPr>
        <w:pStyle w:val="BodyText"/>
      </w:pPr>
      <w:r>
        <w:t xml:space="preserve">(ล่าม) ค่ะ ขอบพระคุณค่ะ</w:t>
      </w:r>
    </w:p>
    <w:p>
      <w:pPr>
        <w:pStyle w:val="BodyText"/>
      </w:pPr>
      <w:r>
        <w:t xml:space="preserve">(อาจารย์) พบกันใหม่นะคะ</w:t>
      </w:r>
    </w:p>
    <w:p>
      <w:pPr>
        <w:pStyle w:val="BodyText"/>
      </w:pPr>
      <w:r>
        <w:t xml:space="preserve">(ล่าม) ค่ะ ขอบคุณค่ะ</w:t>
      </w:r>
    </w:p>
    <w:p>
      <w:pPr>
        <w:pStyle w:val="BodyText"/>
      </w:pPr>
      <w:r>
        <w:t xml:space="preserve">(อาจารย์) เด็ก ๆ สวัสดีค่ะ</w:t>
      </w:r>
    </w:p>
    <w:p>
      <w:pPr>
        <w:pStyle w:val="BodyText"/>
      </w:pPr>
      <w:r>
        <w:t xml:space="preserve">(ล่าม) สวัสดีค่ะ ได้ยินเสียงล่ามไหมคะ</w:t>
      </w:r>
    </w:p>
    <w:p>
      <w:pPr>
        <w:pStyle w:val="BodyText"/>
      </w:pPr>
      <w:r>
        <w:t xml:space="preserve">(อาจารย์) เพิ่งได้ยินชัดนี่ล่ะค่ะ ก่อนหน้านั้นมันเบาน่ะค่ะ ไม่ได้ยินเสียงล่าม</w:t>
      </w:r>
    </w:p>
    <w:p>
      <w:pPr>
        <w:pStyle w:val="BodyText"/>
      </w:pPr>
      <w:r>
        <w:t xml:space="preserve">(ล่าม) โอเคค่ะ แต่ตอนนี้ได้ยินชัดเจนแล้วนะคะ</w:t>
      </w:r>
    </w:p>
    <w:p>
      <w:pPr>
        <w:pStyle w:val="BodyText"/>
      </w:pPr>
      <w:r>
        <w:t xml:space="preserve">(อาจารย์) ได้ยินแล้วค่ะ ได้ยินแล้วค่ะ</w:t>
      </w:r>
    </w:p>
    <w:p>
      <w:pPr>
        <w:pStyle w:val="BodyText"/>
      </w:pPr>
      <w:r>
        <w:t xml:space="preserve">(ล่าม) ขอบคุณค่ะ ขอบคุณค่ะ</w:t>
      </w:r>
    </w:p>
    <w:p>
      <w:pPr>
        <w:pStyle w:val="BodyText"/>
      </w:pPr>
      <w:r>
        <w:t xml:space="preserve">(อาจารย์) ค่ะ สวัสดีค่ะ</w:t>
      </w:r>
    </w:p>
    <w:p>
      <w:pPr>
        <w:pStyle w:val="BodyText"/>
      </w:pPr>
      <w:r>
        <w:t xml:space="preserve">(ล่าม)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 ชั้น ม.4 เรื่อง เซ็ตและการดำเนินการของเซ็ต</dc:title>
  <dc:creator/>
  <cp:keywords/>
  <dcterms:created xsi:type="dcterms:W3CDTF">2024-01-04T03:03:00Z</dcterms:created>
  <dcterms:modified xsi:type="dcterms:W3CDTF">2024-01-0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13.30 น.</vt:lpwstr>
  </property>
  <property fmtid="{D5CDD505-2E9C-101B-9397-08002B2CF9AE}" pid="3" name="subtitle">
    <vt:lpwstr/>
  </property>
</Properties>
</file>